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33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Start w:id="26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6"/>
    <w:bookmarkStart w:id="27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32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-2-handout_files/figure-docx/example-plot-with-colors-face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04T00:53:55Z</dcterms:created>
  <dcterms:modified xsi:type="dcterms:W3CDTF">2025-09-04T0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